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t xml:space="preserve">Dear [Hiring Manager's Name or "Recruitment Committee"],</w:t>
      </w:r>
    </w:p>
    <w:p>
      <w:pPr>
        <w:pStyle w:val="BodyText"/>
      </w:pPr>
      <w:r>
        <w:t xml:space="preserve">I am writing to express my sincere interest in the Social Worker position at [Organization Name] in Nepal Kathmandu. As a dedicated professional with over [X years] of experience in social work, I am deeply committed to supporting vulnerable populations, advocating for social justice, and fostering community resilience—values that align seamlessly with the mission of your organization. The opportunity to contribute my skills and passion to the dynamic and culturally rich environment of Nepal Kathmandu is both exciting and meaningful to me.</w:t>
      </w:r>
    </w:p>
    <w:p>
      <w:pPr>
        <w:pStyle w:val="BodyText"/>
      </w:pPr>
      <w:r>
        <w:t xml:space="preserve">My journey in social work began in [City/Region], where I focused on addressing systemic challenges such as poverty, access to education, and mental health support for marginalized groups. This experience honed my ability to navigate complex social issues while maintaining a client-centered approach. Over the years, I have worked with diverse communities, including children in need of care, families affected by domestic violence, and individuals recovering from trauma. These experiences have reinforced my belief that social work is not just a profession but a calling—one that requires empathy, cultural sensitivity, and unwavering dedication.</w:t>
      </w:r>
    </w:p>
    <w:p>
      <w:pPr>
        <w:pStyle w:val="BodyText"/>
      </w:pPr>
      <w:r>
        <w:t xml:space="preserve">What draws me to the Social Worker role in Nepal Kathmandu is the unique blend of challenges and opportunities this region presents. Nepal’s rich cultural heritage and diverse communities offer a fertile ground for innovative social interventions. However, the country also faces pressing issues such as post-disaster recovery, gender-based violence, and limited access to healthcare services. I am particularly inspired by your organization’s commitment to [specific initiative or value mentioned in the job posting], which reflects a holistic understanding of social work that resonates with my professional philosophy.</w:t>
      </w:r>
    </w:p>
    <w:p>
      <w:pPr>
        <w:pStyle w:val="BodyText"/>
      </w:pPr>
      <w:r>
        <w:t xml:space="preserve">In my previous role at [Previous Organization Name], I spearheaded a community outreach program aimed at empowering women through vocational training and legal literacy. This initiative not only improved participants’ economic independence but also strengthened their ability to advocate for their rights. I am confident that my ability to design, implement, and evaluate social programs would allow me to contribute effectively to your team. Additionally, my experience in collaborating with local NGOs, government agencies, and international partners has equipped me with the skills necessary to navigate the complex landscape of social work in Nepal Kathmandu.</w:t>
      </w:r>
    </w:p>
    <w:p>
      <w:pPr>
        <w:pStyle w:val="BodyText"/>
      </w:pPr>
      <w:r>
        <w:t xml:space="preserve">One of the most rewarding aspects of my career has been working closely with children and families affected by displacement due to natural disasters. In [specific location or project], I provided psychosocial support to earthquake survivors, helping them rebuild their lives while addressing trauma and fostering community solidarity. This experience underscored the importance of cultural competence in social work, a principle I carry into every interaction. In Nepal Kathmandu, where communities often grapple with the aftermath of earthquakes and other crises, my background in disaster response and resilience-building would be invaluable.</w:t>
      </w:r>
    </w:p>
    <w:p>
      <w:pPr>
        <w:pStyle w:val="BodyText"/>
      </w:pPr>
      <w:r>
        <w:t xml:space="preserve">What sets me apart as a Social Worker is my ability to combine theoretical knowledge with practical action. I hold a [Degree, e.g., Master’s in Social Work] from [University Name], where I specialized in [specific area, e.g., community development or child welfare]. My academic training, coupled with hands-on experience in the field, has allowed me to develop a nuanced understanding of social systems and human behavior. Furthermore, I am fluent in [languages relevant to Nepal Kathmandu, e.g., Nepali and English], which enables me to connect with clients from diverse backgrounds and ensure effective communication.</w:t>
      </w:r>
    </w:p>
    <w:p>
      <w:pPr>
        <w:pStyle w:val="BodyText"/>
      </w:pPr>
      <w:r>
        <w:t xml:space="preserve">I am particularly drawn to the Social Worker position in Nepal Kathmandu because of the opportunity to work within a community that values collective well-being. The city’s vibrant cultural scene, coupled with its challenges, presents a unique environment for social change. I am eager to contribute my expertise in [specific skills, e.g., case management, advocacy, or program development] while learning from the resilience and ingenuity of local residents. My goal is to create sustainable solutions that empower individuals and strengthen the social fabric of the community.</w:t>
      </w:r>
    </w:p>
    <w:p>
      <w:pPr>
        <w:pStyle w:val="BodyText"/>
      </w:pPr>
      <w:r>
        <w:t xml:space="preserve">Throughout my career, I have remained steadfast in my commitment to ethical practice and cultural humility. I believe that every individual deserves dignity, respect, and access to resources that promote their well-being. In Nepal Kathmandu, where social disparities persist despite significant progress, I am motivated to be a catalyst for positive change. Whether through direct service delivery, policy advocacy, or community education, I am prepared to dedicate my energy and expertise to this cause.</w:t>
      </w:r>
    </w:p>
    <w:p>
      <w:pPr>
        <w:pStyle w:val="BodyText"/>
      </w:pPr>
      <w:r>
        <w:t xml:space="preserve">Thank you for considering my application. I would be honored to bring my experience and passion for social work to [Organization Name] and contribute to the vital mission of supporting Nepal Kathmandu’s most vulnerable residents. I welcome the opportunity to discuss how my background aligns with your organization’s goals and would be grateful for the chance to meet in person or via video call at your convenience.</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Nepal Kathmandu</dc:title>
  <dc:creator/>
  <dc:language>en</dc:language>
  <cp:keywords/>
  <dcterms:created xsi:type="dcterms:W3CDTF">2026-07-24T08:29:00Z</dcterms:created>
  <dcterms:modified xsi:type="dcterms:W3CDTF">2026-07-24T08:29:00Z</dcterms:modified>
</cp:coreProperties>
</file>

<file path=docProps/custom.xml><?xml version="1.0" encoding="utf-8"?>
<Properties xmlns="http://schemas.openxmlformats.org/officeDocument/2006/custom-properties" xmlns:vt="http://schemas.openxmlformats.org/officeDocument/2006/docPropsVTypes"/>
</file>